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E2EE26" w14:textId="298FE7C5" w:rsidR="00C233D1" w:rsidRPr="00E407A8" w:rsidRDefault="002D5143">
      <w:pPr>
        <w:rPr>
          <w:b/>
          <w:sz w:val="32"/>
          <w:lang w:val="hr-HR"/>
        </w:rPr>
      </w:pPr>
      <w:r>
        <w:rPr>
          <w:b/>
          <w:sz w:val="32"/>
          <w:lang w:val="hr-HR"/>
        </w:rPr>
        <w:t>Agenti i okoliši</w:t>
      </w:r>
    </w:p>
    <w:p w14:paraId="6987E563" w14:textId="23237BD9" w:rsidR="00281256" w:rsidRDefault="00A43B71" w:rsidP="00A43B71">
      <w:pPr>
        <w:spacing w:after="240"/>
        <w:rPr>
          <w:sz w:val="28"/>
          <w:lang w:val="hr-HR"/>
        </w:rPr>
      </w:pPr>
      <w:r>
        <w:rPr>
          <w:sz w:val="28"/>
          <w:lang w:val="hr-HR"/>
        </w:rPr>
        <w:t xml:space="preserve">Izraditi </w:t>
      </w:r>
      <w:r w:rsidR="00833EE5">
        <w:rPr>
          <w:sz w:val="28"/>
          <w:lang w:val="hr-HR"/>
        </w:rPr>
        <w:t xml:space="preserve">okolinu i agente za </w:t>
      </w:r>
      <w:r w:rsidR="00281256">
        <w:rPr>
          <w:sz w:val="28"/>
          <w:lang w:val="hr-HR"/>
        </w:rPr>
        <w:t xml:space="preserve">jednostavnu </w:t>
      </w:r>
      <w:r>
        <w:rPr>
          <w:sz w:val="28"/>
          <w:lang w:val="hr-HR"/>
        </w:rPr>
        <w:t xml:space="preserve">igru </w:t>
      </w:r>
      <w:r w:rsidR="00281256">
        <w:rPr>
          <w:sz w:val="28"/>
          <w:lang w:val="hr-HR"/>
        </w:rPr>
        <w:t>krata</w:t>
      </w:r>
      <w:r w:rsidR="00833EE5">
        <w:rPr>
          <w:sz w:val="28"/>
          <w:lang w:val="hr-HR"/>
        </w:rPr>
        <w:t xml:space="preserve"> </w:t>
      </w:r>
      <w:r>
        <w:rPr>
          <w:sz w:val="28"/>
          <w:lang w:val="hr-HR"/>
        </w:rPr>
        <w:t>za dva igrača.</w:t>
      </w:r>
    </w:p>
    <w:p w14:paraId="4A12CB9B" w14:textId="433E4E29" w:rsidR="00281256" w:rsidRDefault="00281256" w:rsidP="00A43B71">
      <w:pPr>
        <w:spacing w:after="240"/>
        <w:rPr>
          <w:sz w:val="28"/>
          <w:lang w:val="hr-HR"/>
        </w:rPr>
      </w:pPr>
      <w:r>
        <w:rPr>
          <w:sz w:val="28"/>
          <w:lang w:val="hr-HR"/>
        </w:rPr>
        <w:t>U igri svaki igrač na početku dobiva po 5 karata. Cilj igre je osvojiti što više „slika“ (karte sa brojem 11, 12 ili 13). U svakoj rundi jedan od igrača baca kartu, a drugi odgovara sa svojom kartom. Ruku dobiva igrač čiji broj karte dijeli broj karte drugog igrača (npr. 3 pobjeđuje 6 ili 9). Ako nijedna karta ne dijeli drugu tada igrač koji je igrao prvi dobiva ruku. Nakon toga oba igrača uzimaju po jednu kartu iz špila tako</w:t>
      </w:r>
      <w:r w:rsidR="003C3448">
        <w:rPr>
          <w:sz w:val="28"/>
          <w:lang w:val="hr-HR"/>
        </w:rPr>
        <w:t xml:space="preserve"> da</w:t>
      </w:r>
      <w:r>
        <w:rPr>
          <w:sz w:val="28"/>
          <w:lang w:val="hr-HR"/>
        </w:rPr>
        <w:t xml:space="preserve"> igrač koji je dobio ruku uzima prvi. </w:t>
      </w:r>
      <w:r w:rsidR="0052562F">
        <w:rPr>
          <w:sz w:val="28"/>
          <w:lang w:val="hr-HR"/>
        </w:rPr>
        <w:t>Igru dobiva igrač koji je na kraju skupio više slika, a igra je neriješena ako ih imaju isti broj.</w:t>
      </w:r>
    </w:p>
    <w:p w14:paraId="2E2A5A33" w14:textId="4E19D1CC" w:rsidR="00A43B71" w:rsidRDefault="00A43B71" w:rsidP="00A43B71">
      <w:pPr>
        <w:spacing w:after="240"/>
        <w:rPr>
          <w:sz w:val="28"/>
          <w:lang w:val="hr-HR"/>
        </w:rPr>
      </w:pPr>
      <w:r>
        <w:rPr>
          <w:sz w:val="28"/>
          <w:lang w:val="hr-HR"/>
        </w:rPr>
        <w:t>Implementaciju podijeliti u iduće klase:</w:t>
      </w:r>
    </w:p>
    <w:p w14:paraId="7CD512B5" w14:textId="017A496E" w:rsidR="00A43B71" w:rsidRPr="00FC621F" w:rsidRDefault="00A43B71" w:rsidP="00A43B71">
      <w:pPr>
        <w:spacing w:after="240"/>
        <w:rPr>
          <w:b/>
          <w:bCs/>
          <w:sz w:val="28"/>
          <w:lang w:val="hr-HR"/>
        </w:rPr>
      </w:pPr>
      <w:r w:rsidRPr="00FC621F">
        <w:rPr>
          <w:b/>
          <w:bCs/>
          <w:sz w:val="28"/>
          <w:lang w:val="hr-HR"/>
        </w:rPr>
        <w:t>Klasa „</w:t>
      </w:r>
      <w:r w:rsidR="00FC621F">
        <w:rPr>
          <w:b/>
          <w:bCs/>
          <w:sz w:val="28"/>
          <w:lang w:val="hr-HR"/>
        </w:rPr>
        <w:t>S</w:t>
      </w:r>
      <w:r w:rsidR="00FC621F" w:rsidRPr="00FC621F">
        <w:rPr>
          <w:b/>
          <w:bCs/>
          <w:sz w:val="28"/>
          <w:lang w:val="hr-HR"/>
        </w:rPr>
        <w:t>pil</w:t>
      </w:r>
      <w:r w:rsidRPr="00FC621F">
        <w:rPr>
          <w:b/>
          <w:bCs/>
          <w:sz w:val="28"/>
          <w:lang w:val="hr-HR"/>
        </w:rPr>
        <w:t>“</w:t>
      </w:r>
    </w:p>
    <w:p w14:paraId="7CE4171D" w14:textId="44E51355" w:rsidR="00A43B71" w:rsidRDefault="00A43B71" w:rsidP="00D66472">
      <w:pPr>
        <w:spacing w:after="240"/>
        <w:rPr>
          <w:sz w:val="28"/>
          <w:lang w:val="hr-HR"/>
        </w:rPr>
      </w:pPr>
      <w:r>
        <w:rPr>
          <w:sz w:val="28"/>
          <w:lang w:val="hr-HR"/>
        </w:rPr>
        <w:t xml:space="preserve">Implementacija </w:t>
      </w:r>
      <w:r w:rsidR="00FC621F">
        <w:rPr>
          <w:sz w:val="28"/>
          <w:lang w:val="hr-HR"/>
        </w:rPr>
        <w:t>špila</w:t>
      </w:r>
      <w:r>
        <w:rPr>
          <w:sz w:val="28"/>
          <w:lang w:val="hr-HR"/>
        </w:rPr>
        <w:t xml:space="preserve"> </w:t>
      </w:r>
      <w:r w:rsidR="00281256">
        <w:rPr>
          <w:sz w:val="28"/>
          <w:lang w:val="hr-HR"/>
        </w:rPr>
        <w:t>sa 52 karte</w:t>
      </w:r>
      <w:r>
        <w:rPr>
          <w:sz w:val="28"/>
          <w:lang w:val="hr-HR"/>
        </w:rPr>
        <w:t xml:space="preserve">. Klasa će imati barem metode za: </w:t>
      </w:r>
    </w:p>
    <w:p w14:paraId="3F0F006E" w14:textId="2D25046F" w:rsidR="00A43B71" w:rsidRDefault="00A43B71" w:rsidP="00A43B71">
      <w:pPr>
        <w:pStyle w:val="ListParagraph"/>
        <w:numPr>
          <w:ilvl w:val="0"/>
          <w:numId w:val="6"/>
        </w:numPr>
        <w:spacing w:after="240"/>
        <w:rPr>
          <w:sz w:val="28"/>
          <w:lang w:val="hr-HR"/>
        </w:rPr>
      </w:pPr>
      <w:r>
        <w:rPr>
          <w:sz w:val="28"/>
          <w:lang w:val="hr-HR"/>
        </w:rPr>
        <w:t xml:space="preserve">Generiranje </w:t>
      </w:r>
      <w:r w:rsidR="00FC621F">
        <w:rPr>
          <w:sz w:val="28"/>
          <w:lang w:val="hr-HR"/>
        </w:rPr>
        <w:t>i miješanje karata</w:t>
      </w:r>
    </w:p>
    <w:p w14:paraId="07687E8B" w14:textId="7441F28B" w:rsidR="00D66472" w:rsidRPr="00FC621F" w:rsidRDefault="00A43B71" w:rsidP="00FC621F">
      <w:pPr>
        <w:pStyle w:val="ListParagraph"/>
        <w:numPr>
          <w:ilvl w:val="0"/>
          <w:numId w:val="6"/>
        </w:numPr>
        <w:spacing w:after="240"/>
        <w:rPr>
          <w:sz w:val="28"/>
          <w:lang w:val="hr-HR"/>
        </w:rPr>
      </w:pPr>
      <w:r>
        <w:rPr>
          <w:sz w:val="28"/>
          <w:lang w:val="hr-HR"/>
        </w:rPr>
        <w:t xml:space="preserve">Dijeljenje </w:t>
      </w:r>
      <w:r w:rsidR="00FC621F">
        <w:rPr>
          <w:sz w:val="28"/>
          <w:lang w:val="hr-HR"/>
        </w:rPr>
        <w:t>ruke ili karte</w:t>
      </w:r>
    </w:p>
    <w:p w14:paraId="78BAF5ED" w14:textId="619C823E" w:rsidR="00141F65" w:rsidRPr="00141F65" w:rsidRDefault="00141F65" w:rsidP="00D66472">
      <w:pPr>
        <w:spacing w:after="240"/>
        <w:rPr>
          <w:sz w:val="28"/>
          <w:lang w:val="hr-HR"/>
        </w:rPr>
      </w:pPr>
      <w:r w:rsidRPr="00141F65">
        <w:rPr>
          <w:sz w:val="28"/>
          <w:lang w:val="hr-HR"/>
        </w:rPr>
        <w:t xml:space="preserve">Karta će biti modelirana kao par (broj, </w:t>
      </w:r>
      <w:r w:rsidR="00281256">
        <w:rPr>
          <w:sz w:val="28"/>
          <w:lang w:val="hr-HR"/>
        </w:rPr>
        <w:t>boja</w:t>
      </w:r>
      <w:r w:rsidRPr="00141F65">
        <w:rPr>
          <w:sz w:val="28"/>
          <w:lang w:val="hr-HR"/>
        </w:rPr>
        <w:t>).</w:t>
      </w:r>
    </w:p>
    <w:p w14:paraId="0A51D6A8" w14:textId="1861BDCC" w:rsidR="00556104" w:rsidRPr="001068B4" w:rsidRDefault="00556104" w:rsidP="00D66472">
      <w:pPr>
        <w:spacing w:after="240"/>
        <w:rPr>
          <w:b/>
          <w:bCs/>
          <w:sz w:val="28"/>
          <w:lang w:val="hr-HR"/>
        </w:rPr>
      </w:pPr>
      <w:r w:rsidRPr="001068B4">
        <w:rPr>
          <w:b/>
          <w:bCs/>
          <w:sz w:val="28"/>
          <w:lang w:val="hr-HR"/>
        </w:rPr>
        <w:t>Klasa „Igrac“</w:t>
      </w:r>
    </w:p>
    <w:p w14:paraId="2E2675CF" w14:textId="588E8596" w:rsidR="00D66472" w:rsidRDefault="00FC621F" w:rsidP="00D66472">
      <w:pPr>
        <w:spacing w:after="240"/>
        <w:rPr>
          <w:sz w:val="28"/>
          <w:lang w:val="hr-HR"/>
        </w:rPr>
      </w:pPr>
      <w:r>
        <w:rPr>
          <w:sz w:val="28"/>
          <w:lang w:val="hr-HR"/>
        </w:rPr>
        <w:t>Svi i</w:t>
      </w:r>
      <w:r w:rsidR="00D66472">
        <w:rPr>
          <w:sz w:val="28"/>
          <w:lang w:val="hr-HR"/>
        </w:rPr>
        <w:t>grači</w:t>
      </w:r>
      <w:r w:rsidR="00325E81">
        <w:rPr>
          <w:sz w:val="28"/>
          <w:lang w:val="hr-HR"/>
        </w:rPr>
        <w:t>/agenti</w:t>
      </w:r>
      <w:r w:rsidR="00D66472">
        <w:rPr>
          <w:sz w:val="28"/>
          <w:lang w:val="hr-HR"/>
        </w:rPr>
        <w:t xml:space="preserve"> će nasljeđivati osnovnu klasu Igrač koja će imati:</w:t>
      </w:r>
    </w:p>
    <w:p w14:paraId="3AD3AD17" w14:textId="7EF34192" w:rsidR="00D66472" w:rsidRDefault="00D66472" w:rsidP="00D66472">
      <w:pPr>
        <w:pStyle w:val="ListParagraph"/>
        <w:numPr>
          <w:ilvl w:val="0"/>
          <w:numId w:val="4"/>
        </w:numPr>
        <w:spacing w:after="240"/>
        <w:rPr>
          <w:sz w:val="28"/>
          <w:lang w:val="hr-HR"/>
        </w:rPr>
      </w:pPr>
      <w:r>
        <w:rPr>
          <w:sz w:val="28"/>
          <w:lang w:val="hr-HR"/>
        </w:rPr>
        <w:t>Konstruktor koji prima parametar „ime“</w:t>
      </w:r>
    </w:p>
    <w:p w14:paraId="5FD34F24" w14:textId="761DBC00" w:rsidR="00D66472" w:rsidRDefault="00D66472" w:rsidP="00D66472">
      <w:pPr>
        <w:pStyle w:val="ListParagraph"/>
        <w:numPr>
          <w:ilvl w:val="0"/>
          <w:numId w:val="4"/>
        </w:numPr>
        <w:spacing w:after="240"/>
        <w:rPr>
          <w:sz w:val="28"/>
          <w:lang w:val="hr-HR"/>
        </w:rPr>
      </w:pPr>
      <w:r>
        <w:rPr>
          <w:sz w:val="28"/>
          <w:lang w:val="hr-HR"/>
        </w:rPr>
        <w:t>Metodu „akcija“ koja prima stanje igre</w:t>
      </w:r>
      <w:r w:rsidR="00556104">
        <w:rPr>
          <w:sz w:val="28"/>
          <w:lang w:val="hr-HR"/>
        </w:rPr>
        <w:t xml:space="preserve"> u obliku rječnika sa idućim </w:t>
      </w:r>
      <w:r w:rsidR="00FC621F">
        <w:rPr>
          <w:sz w:val="28"/>
          <w:lang w:val="hr-HR"/>
        </w:rPr>
        <w:t>ključevima</w:t>
      </w:r>
      <w:r w:rsidR="00556104">
        <w:rPr>
          <w:sz w:val="28"/>
          <w:lang w:val="hr-HR"/>
        </w:rPr>
        <w:t>:</w:t>
      </w:r>
    </w:p>
    <w:p w14:paraId="5D09FD19" w14:textId="76757540" w:rsidR="00556104" w:rsidRPr="00556104" w:rsidRDefault="00556104" w:rsidP="00556104">
      <w:pPr>
        <w:pStyle w:val="ListParagraph"/>
        <w:numPr>
          <w:ilvl w:val="1"/>
          <w:numId w:val="4"/>
        </w:numPr>
        <w:spacing w:after="240"/>
        <w:rPr>
          <w:sz w:val="28"/>
          <w:lang w:val="hr-HR"/>
        </w:rPr>
      </w:pPr>
      <w:r w:rsidRPr="00556104">
        <w:rPr>
          <w:sz w:val="28"/>
          <w:lang w:val="hr-HR"/>
        </w:rPr>
        <w:t>"ruka": kart</w:t>
      </w:r>
      <w:r w:rsidR="00FC621F">
        <w:rPr>
          <w:sz w:val="28"/>
          <w:lang w:val="hr-HR"/>
        </w:rPr>
        <w:t>e</w:t>
      </w:r>
      <w:r w:rsidRPr="00556104">
        <w:rPr>
          <w:sz w:val="28"/>
          <w:lang w:val="hr-HR"/>
        </w:rPr>
        <w:t xml:space="preserve"> u ruci igra</w:t>
      </w:r>
      <w:r w:rsidR="003B1224">
        <w:rPr>
          <w:sz w:val="28"/>
          <w:lang w:val="hr-HR"/>
        </w:rPr>
        <w:t>č</w:t>
      </w:r>
      <w:r w:rsidRPr="00556104">
        <w:rPr>
          <w:sz w:val="28"/>
          <w:lang w:val="hr-HR"/>
        </w:rPr>
        <w:t>a</w:t>
      </w:r>
      <w:r w:rsidR="00FA086D">
        <w:rPr>
          <w:sz w:val="28"/>
          <w:lang w:val="hr-HR"/>
        </w:rPr>
        <w:t xml:space="preserve"> (lista karata)</w:t>
      </w:r>
    </w:p>
    <w:p w14:paraId="633F82D2" w14:textId="14534C2C" w:rsidR="00556104" w:rsidRPr="00556104" w:rsidRDefault="00556104" w:rsidP="00556104">
      <w:pPr>
        <w:pStyle w:val="ListParagraph"/>
        <w:numPr>
          <w:ilvl w:val="1"/>
          <w:numId w:val="4"/>
        </w:numPr>
        <w:spacing w:after="240"/>
        <w:rPr>
          <w:sz w:val="28"/>
          <w:lang w:val="hr-HR"/>
        </w:rPr>
      </w:pPr>
      <w:r w:rsidRPr="00556104">
        <w:rPr>
          <w:sz w:val="28"/>
          <w:lang w:val="hr-HR"/>
        </w:rPr>
        <w:t xml:space="preserve">"stol": </w:t>
      </w:r>
      <w:r w:rsidR="00FC621F">
        <w:rPr>
          <w:sz w:val="28"/>
          <w:lang w:val="hr-HR"/>
        </w:rPr>
        <w:t>odigran</w:t>
      </w:r>
      <w:r w:rsidR="00281256">
        <w:rPr>
          <w:sz w:val="28"/>
          <w:lang w:val="hr-HR"/>
        </w:rPr>
        <w:t>a</w:t>
      </w:r>
      <w:r w:rsidR="00FC621F">
        <w:rPr>
          <w:sz w:val="28"/>
          <w:lang w:val="hr-HR"/>
        </w:rPr>
        <w:t xml:space="preserve"> </w:t>
      </w:r>
      <w:r w:rsidRPr="00556104">
        <w:rPr>
          <w:sz w:val="28"/>
          <w:lang w:val="hr-HR"/>
        </w:rPr>
        <w:t>kart</w:t>
      </w:r>
      <w:r w:rsidR="00FC621F">
        <w:rPr>
          <w:sz w:val="28"/>
          <w:lang w:val="hr-HR"/>
        </w:rPr>
        <w:t>e</w:t>
      </w:r>
      <w:r w:rsidRPr="00556104">
        <w:rPr>
          <w:sz w:val="28"/>
          <w:lang w:val="hr-HR"/>
        </w:rPr>
        <w:t xml:space="preserve"> na stolu</w:t>
      </w:r>
      <w:r w:rsidR="00281256">
        <w:rPr>
          <w:sz w:val="28"/>
          <w:lang w:val="hr-HR"/>
        </w:rPr>
        <w:t xml:space="preserve"> ili None</w:t>
      </w:r>
    </w:p>
    <w:p w14:paraId="5C74C5E1" w14:textId="77777777" w:rsidR="000309B9" w:rsidRDefault="00556104" w:rsidP="000309B9">
      <w:pPr>
        <w:pStyle w:val="ListParagraph"/>
        <w:numPr>
          <w:ilvl w:val="1"/>
          <w:numId w:val="4"/>
        </w:numPr>
        <w:spacing w:after="240"/>
        <w:rPr>
          <w:sz w:val="28"/>
          <w:lang w:val="hr-HR"/>
        </w:rPr>
      </w:pPr>
      <w:r w:rsidRPr="00556104">
        <w:rPr>
          <w:sz w:val="28"/>
          <w:lang w:val="hr-HR"/>
        </w:rPr>
        <w:t>"</w:t>
      </w:r>
      <w:r w:rsidR="00281256">
        <w:rPr>
          <w:sz w:val="28"/>
          <w:lang w:val="hr-HR"/>
        </w:rPr>
        <w:t>odigrane</w:t>
      </w:r>
      <w:r w:rsidRPr="00556104">
        <w:rPr>
          <w:sz w:val="28"/>
          <w:lang w:val="hr-HR"/>
        </w:rPr>
        <w:t xml:space="preserve">": </w:t>
      </w:r>
      <w:r w:rsidR="00FC621F">
        <w:rPr>
          <w:sz w:val="28"/>
          <w:lang w:val="hr-HR"/>
        </w:rPr>
        <w:t>lista</w:t>
      </w:r>
      <w:r w:rsidRPr="00556104">
        <w:rPr>
          <w:sz w:val="28"/>
          <w:lang w:val="hr-HR"/>
        </w:rPr>
        <w:t xml:space="preserve"> svih prethodnih ruku koje </w:t>
      </w:r>
      <w:r w:rsidR="00281256">
        <w:rPr>
          <w:sz w:val="28"/>
          <w:lang w:val="hr-HR"/>
        </w:rPr>
        <w:t>su odigrane</w:t>
      </w:r>
      <w:r w:rsidR="00FA086D">
        <w:rPr>
          <w:sz w:val="28"/>
          <w:lang w:val="hr-HR"/>
        </w:rPr>
        <w:t xml:space="preserve"> u obliku parova (prva karta, druga karta)</w:t>
      </w:r>
    </w:p>
    <w:p w14:paraId="46BE9D08" w14:textId="3B52482C" w:rsidR="004B0982" w:rsidRPr="000309B9" w:rsidRDefault="00556104" w:rsidP="00556104">
      <w:pPr>
        <w:pStyle w:val="ListParagraph"/>
        <w:numPr>
          <w:ilvl w:val="0"/>
          <w:numId w:val="4"/>
        </w:numPr>
        <w:spacing w:after="240"/>
        <w:rPr>
          <w:sz w:val="28"/>
          <w:lang w:val="hr-HR"/>
        </w:rPr>
      </w:pPr>
      <w:r w:rsidRPr="000309B9">
        <w:rPr>
          <w:sz w:val="28"/>
          <w:lang w:val="hr-HR"/>
        </w:rPr>
        <w:t xml:space="preserve">Metoda akcija vraća odluku agenta kao indeks karte u ruci. Osnovna odluka je nasumice odabrati kartu u ruci. </w:t>
      </w:r>
    </w:p>
    <w:p w14:paraId="4CFF1044" w14:textId="2E45D7D0" w:rsidR="00737F43" w:rsidRPr="000B785B" w:rsidRDefault="00737F43" w:rsidP="00556104">
      <w:pPr>
        <w:spacing w:after="240"/>
        <w:rPr>
          <w:b/>
          <w:bCs/>
          <w:sz w:val="28"/>
          <w:lang w:val="hr-HR"/>
        </w:rPr>
      </w:pPr>
      <w:r w:rsidRPr="000B785B">
        <w:rPr>
          <w:b/>
          <w:bCs/>
          <w:sz w:val="28"/>
          <w:lang w:val="hr-HR"/>
        </w:rPr>
        <w:t>Klasa „Human“</w:t>
      </w:r>
    </w:p>
    <w:p w14:paraId="7D27AB50" w14:textId="66401849" w:rsidR="00737F43" w:rsidRPr="00556104" w:rsidRDefault="00737F43" w:rsidP="00556104">
      <w:pPr>
        <w:spacing w:after="240"/>
        <w:rPr>
          <w:sz w:val="28"/>
          <w:lang w:val="hr-HR"/>
        </w:rPr>
      </w:pPr>
      <w:r>
        <w:rPr>
          <w:sz w:val="28"/>
          <w:lang w:val="hr-HR"/>
        </w:rPr>
        <w:lastRenderedPageBreak/>
        <w:t xml:space="preserve">Ova klasa će nasljeđivati klasu Igrac i imati identične metode. Akcija će se određivati kroz interakciju sa korisnikom. </w:t>
      </w:r>
    </w:p>
    <w:p w14:paraId="5D84CA1E" w14:textId="32C1BAA2" w:rsidR="00FC621F" w:rsidRPr="000B785B" w:rsidRDefault="00FC621F" w:rsidP="00FC621F">
      <w:pPr>
        <w:spacing w:after="240"/>
        <w:rPr>
          <w:b/>
          <w:bCs/>
          <w:sz w:val="28"/>
          <w:lang w:val="hr-HR"/>
        </w:rPr>
      </w:pPr>
      <w:r w:rsidRPr="000B785B">
        <w:rPr>
          <w:b/>
          <w:bCs/>
          <w:sz w:val="28"/>
          <w:lang w:val="hr-HR"/>
        </w:rPr>
        <w:t>Klasa „</w:t>
      </w:r>
      <w:r>
        <w:rPr>
          <w:b/>
          <w:bCs/>
          <w:sz w:val="28"/>
          <w:lang w:val="hr-HR"/>
        </w:rPr>
        <w:t>Bot</w:t>
      </w:r>
      <w:r w:rsidRPr="000B785B">
        <w:rPr>
          <w:b/>
          <w:bCs/>
          <w:sz w:val="28"/>
          <w:lang w:val="hr-HR"/>
        </w:rPr>
        <w:t>“</w:t>
      </w:r>
    </w:p>
    <w:p w14:paraId="4A4AC155" w14:textId="5CC2CCD8" w:rsidR="00FC621F" w:rsidRPr="00556104" w:rsidRDefault="00FC621F" w:rsidP="00FC621F">
      <w:pPr>
        <w:spacing w:after="240"/>
        <w:rPr>
          <w:sz w:val="28"/>
          <w:lang w:val="hr-HR"/>
        </w:rPr>
      </w:pPr>
      <w:r>
        <w:rPr>
          <w:sz w:val="28"/>
          <w:lang w:val="hr-HR"/>
        </w:rPr>
        <w:t>Ova klasa će nasljeđivati klasu Igrac i imati identične metode.</w:t>
      </w:r>
      <w:r w:rsidR="00E77C73">
        <w:rPr>
          <w:sz w:val="28"/>
          <w:lang w:val="hr-HR"/>
        </w:rPr>
        <w:t xml:space="preserve"> Implementirati će ad-hoc agenta.</w:t>
      </w:r>
      <w:r>
        <w:rPr>
          <w:sz w:val="28"/>
          <w:lang w:val="hr-HR"/>
        </w:rPr>
        <w:t xml:space="preserve"> Akcija će se određivati </w:t>
      </w:r>
      <w:r w:rsidR="00E77C73">
        <w:rPr>
          <w:sz w:val="28"/>
          <w:lang w:val="hr-HR"/>
        </w:rPr>
        <w:t xml:space="preserve">tako da se </w:t>
      </w:r>
      <w:r>
        <w:rPr>
          <w:sz w:val="28"/>
          <w:lang w:val="hr-HR"/>
        </w:rPr>
        <w:t xml:space="preserve">pokuša odabrati </w:t>
      </w:r>
      <w:r w:rsidR="00E77C73">
        <w:rPr>
          <w:sz w:val="28"/>
          <w:lang w:val="hr-HR"/>
        </w:rPr>
        <w:t xml:space="preserve">optimalna </w:t>
      </w:r>
      <w:r>
        <w:rPr>
          <w:sz w:val="28"/>
          <w:lang w:val="hr-HR"/>
        </w:rPr>
        <w:t>kart</w:t>
      </w:r>
      <w:r w:rsidR="00E77C73">
        <w:rPr>
          <w:sz w:val="28"/>
          <w:lang w:val="hr-HR"/>
        </w:rPr>
        <w:t>a</w:t>
      </w:r>
      <w:r>
        <w:rPr>
          <w:sz w:val="28"/>
          <w:lang w:val="hr-HR"/>
        </w:rPr>
        <w:t xml:space="preserve"> </w:t>
      </w:r>
      <w:r w:rsidR="00E77C73">
        <w:rPr>
          <w:sz w:val="28"/>
          <w:lang w:val="hr-HR"/>
        </w:rPr>
        <w:t>prema pravilima i/ili heuristikama iz same igre tako da se ostvari što više bodova</w:t>
      </w:r>
      <w:r>
        <w:rPr>
          <w:sz w:val="28"/>
          <w:lang w:val="hr-HR"/>
        </w:rPr>
        <w:t xml:space="preserve">. </w:t>
      </w:r>
    </w:p>
    <w:p w14:paraId="3CA9BCF5" w14:textId="308A6248" w:rsidR="00556104" w:rsidRPr="001068B4" w:rsidRDefault="001068B4" w:rsidP="00D66472">
      <w:pPr>
        <w:spacing w:after="240"/>
        <w:rPr>
          <w:b/>
          <w:bCs/>
          <w:sz w:val="28"/>
          <w:lang w:val="hr-HR"/>
        </w:rPr>
      </w:pPr>
      <w:r w:rsidRPr="001068B4">
        <w:rPr>
          <w:b/>
          <w:bCs/>
          <w:sz w:val="28"/>
          <w:lang w:val="hr-HR"/>
        </w:rPr>
        <w:t xml:space="preserve">Klasa </w:t>
      </w:r>
      <w:r>
        <w:rPr>
          <w:b/>
          <w:bCs/>
          <w:sz w:val="28"/>
          <w:lang w:val="hr-HR"/>
        </w:rPr>
        <w:t>„</w:t>
      </w:r>
      <w:r w:rsidR="000309B9">
        <w:rPr>
          <w:b/>
          <w:bCs/>
          <w:sz w:val="28"/>
          <w:lang w:val="hr-HR"/>
        </w:rPr>
        <w:t>Igra</w:t>
      </w:r>
      <w:r>
        <w:rPr>
          <w:b/>
          <w:bCs/>
          <w:sz w:val="28"/>
          <w:lang w:val="hr-HR"/>
        </w:rPr>
        <w:t>“</w:t>
      </w:r>
    </w:p>
    <w:p w14:paraId="58DA4A06" w14:textId="7164C3C3" w:rsidR="00D66472" w:rsidRDefault="000E5C44" w:rsidP="00D66472">
      <w:pPr>
        <w:spacing w:after="240"/>
        <w:rPr>
          <w:sz w:val="28"/>
          <w:lang w:val="hr-HR"/>
        </w:rPr>
      </w:pPr>
      <w:r>
        <w:rPr>
          <w:sz w:val="28"/>
          <w:lang w:val="hr-HR"/>
        </w:rPr>
        <w:t xml:space="preserve">Realizirati klasu koja će odigrati partiju između dva igrača. </w:t>
      </w:r>
      <w:r>
        <w:rPr>
          <w:sz w:val="28"/>
          <w:lang w:val="hr-HR"/>
        </w:rPr>
        <w:t xml:space="preserve">Ova klasa će biti okoliš za agente i razmjenjivati stanje i akcije sa agentima pozivom agentove metode akcija(). </w:t>
      </w:r>
      <w:r w:rsidR="00D66472">
        <w:rPr>
          <w:sz w:val="28"/>
          <w:lang w:val="hr-HR"/>
        </w:rPr>
        <w:t>Klasa će imati barem iduće metode:</w:t>
      </w:r>
    </w:p>
    <w:p w14:paraId="274268D0" w14:textId="1DD446B1" w:rsidR="00737F43" w:rsidRDefault="00737F43" w:rsidP="00D66472">
      <w:pPr>
        <w:pStyle w:val="ListParagraph"/>
        <w:numPr>
          <w:ilvl w:val="0"/>
          <w:numId w:val="3"/>
        </w:numPr>
        <w:spacing w:after="240"/>
        <w:rPr>
          <w:sz w:val="28"/>
          <w:lang w:val="hr-HR"/>
        </w:rPr>
      </w:pPr>
      <w:r>
        <w:rPr>
          <w:sz w:val="28"/>
          <w:lang w:val="hr-HR"/>
        </w:rPr>
        <w:t>Konstruktor koji prima dva agenta klase Igrac (ili izvedene klase)</w:t>
      </w:r>
      <w:r w:rsidR="00E36110">
        <w:rPr>
          <w:sz w:val="28"/>
          <w:lang w:val="hr-HR"/>
        </w:rPr>
        <w:t xml:space="preserve"> i koji će se dalje zvati igrač 1 i 2. Igrač 1 će uvijek igrati prvi.</w:t>
      </w:r>
    </w:p>
    <w:p w14:paraId="15E7E97D" w14:textId="4B07D616" w:rsidR="00D51C58" w:rsidRDefault="00E36110" w:rsidP="00D66472">
      <w:pPr>
        <w:pStyle w:val="ListParagraph"/>
        <w:numPr>
          <w:ilvl w:val="0"/>
          <w:numId w:val="3"/>
        </w:numPr>
        <w:spacing w:after="240"/>
        <w:rPr>
          <w:sz w:val="28"/>
          <w:lang w:val="hr-HR"/>
        </w:rPr>
      </w:pPr>
      <w:r>
        <w:rPr>
          <w:sz w:val="28"/>
          <w:lang w:val="hr-HR"/>
        </w:rPr>
        <w:t>Metodu „</w:t>
      </w:r>
      <w:r w:rsidR="00D51C58">
        <w:rPr>
          <w:sz w:val="28"/>
          <w:lang w:val="hr-HR"/>
        </w:rPr>
        <w:t>__</w:t>
      </w:r>
      <w:r w:rsidR="000309B9">
        <w:rPr>
          <w:sz w:val="28"/>
          <w:lang w:val="hr-HR"/>
        </w:rPr>
        <w:t>repr</w:t>
      </w:r>
      <w:r w:rsidR="00D51C58">
        <w:rPr>
          <w:sz w:val="28"/>
          <w:lang w:val="hr-HR"/>
        </w:rPr>
        <w:t>__</w:t>
      </w:r>
      <w:r>
        <w:rPr>
          <w:sz w:val="28"/>
          <w:lang w:val="hr-HR"/>
        </w:rPr>
        <w:t>“</w:t>
      </w:r>
      <w:r w:rsidR="00D51C58">
        <w:rPr>
          <w:sz w:val="28"/>
          <w:lang w:val="hr-HR"/>
        </w:rPr>
        <w:t xml:space="preserve"> - koja će ispisivati stanje igre: broj karata u špilu, karte na stolu i karte u ruci svakog igrača</w:t>
      </w:r>
    </w:p>
    <w:p w14:paraId="7AE347DF" w14:textId="0E55E6C6" w:rsidR="00D86F4B" w:rsidRDefault="00E36110" w:rsidP="00D66472">
      <w:pPr>
        <w:pStyle w:val="ListParagraph"/>
        <w:numPr>
          <w:ilvl w:val="0"/>
          <w:numId w:val="3"/>
        </w:numPr>
        <w:spacing w:after="240"/>
        <w:rPr>
          <w:sz w:val="28"/>
          <w:lang w:val="hr-HR"/>
        </w:rPr>
      </w:pPr>
      <w:r>
        <w:rPr>
          <w:sz w:val="28"/>
          <w:lang w:val="hr-HR"/>
        </w:rPr>
        <w:t>Metodu „rezultat“ koja će za konačno stanje partije vratiti: 1 (pobjeda igrača 1), 2 (pobjeda igrača 2) ili 0 (neriješeno)</w:t>
      </w:r>
    </w:p>
    <w:p w14:paraId="1082E71D" w14:textId="42D0F71E" w:rsidR="00E05B58" w:rsidRDefault="00E05B58" w:rsidP="00D66472">
      <w:pPr>
        <w:pStyle w:val="ListParagraph"/>
        <w:numPr>
          <w:ilvl w:val="0"/>
          <w:numId w:val="3"/>
        </w:numPr>
        <w:spacing w:after="240"/>
        <w:rPr>
          <w:sz w:val="28"/>
          <w:lang w:val="hr-HR"/>
        </w:rPr>
      </w:pPr>
      <w:r>
        <w:rPr>
          <w:sz w:val="28"/>
          <w:lang w:val="hr-HR"/>
        </w:rPr>
        <w:t>Metodu „stanje“ – koja će vratiti rječnik opisan za metodu agenta „akcija“</w:t>
      </w:r>
    </w:p>
    <w:p w14:paraId="65A5019A" w14:textId="1FE1F120" w:rsidR="00E05B58" w:rsidRDefault="00E05B58" w:rsidP="00D66472">
      <w:pPr>
        <w:pStyle w:val="ListParagraph"/>
        <w:numPr>
          <w:ilvl w:val="0"/>
          <w:numId w:val="3"/>
        </w:numPr>
        <w:spacing w:after="240"/>
        <w:rPr>
          <w:sz w:val="28"/>
          <w:lang w:val="hr-HR"/>
        </w:rPr>
      </w:pPr>
      <w:r>
        <w:rPr>
          <w:sz w:val="28"/>
          <w:lang w:val="hr-HR"/>
        </w:rPr>
        <w:t>Metode „odigraj_ruku“ i „odigraj_partiju“ koje će realizirati mehaniku igre pitajući agente za akcije. Obje metode primaju parametar koji će određivati da li će tijek partije biti prikazan na ekranu</w:t>
      </w:r>
      <w:r w:rsidR="00304F56">
        <w:rPr>
          <w:sz w:val="28"/>
          <w:lang w:val="hr-HR"/>
        </w:rPr>
        <w:t xml:space="preserve"> „prikaz=True“</w:t>
      </w:r>
      <w:r>
        <w:rPr>
          <w:sz w:val="28"/>
          <w:lang w:val="hr-HR"/>
        </w:rPr>
        <w:t xml:space="preserve">  </w:t>
      </w:r>
    </w:p>
    <w:p w14:paraId="5D29044E" w14:textId="256A4C83" w:rsidR="001068B4" w:rsidRDefault="00303EA8" w:rsidP="00912630">
      <w:pPr>
        <w:spacing w:after="240"/>
        <w:rPr>
          <w:sz w:val="28"/>
          <w:lang w:val="hr-HR"/>
        </w:rPr>
      </w:pPr>
      <w:r w:rsidRPr="000B785B">
        <w:rPr>
          <w:b/>
          <w:bCs/>
          <w:sz w:val="28"/>
          <w:lang w:val="hr-HR"/>
        </w:rPr>
        <w:t>Skripta usporedi.py</w:t>
      </w:r>
      <w:r w:rsidR="001068B4" w:rsidRPr="000B785B">
        <w:rPr>
          <w:b/>
          <w:bCs/>
          <w:sz w:val="28"/>
          <w:lang w:val="hr-HR"/>
        </w:rPr>
        <w:t xml:space="preserve"> </w:t>
      </w:r>
    </w:p>
    <w:p w14:paraId="74A59E74" w14:textId="7F72D97B" w:rsidR="00556104" w:rsidRDefault="00FA086D" w:rsidP="00912630">
      <w:pPr>
        <w:spacing w:after="240"/>
        <w:rPr>
          <w:sz w:val="28"/>
          <w:lang w:val="hr-HR"/>
        </w:rPr>
      </w:pPr>
      <w:r>
        <w:rPr>
          <w:sz w:val="28"/>
          <w:lang w:val="hr-HR"/>
        </w:rPr>
        <w:t>N</w:t>
      </w:r>
      <w:r w:rsidR="00556104">
        <w:rPr>
          <w:sz w:val="28"/>
          <w:lang w:val="hr-HR"/>
        </w:rPr>
        <w:t xml:space="preserve">apraviti dodatnu skriptu koja će odigrati i prebrojati pobjede za dva </w:t>
      </w:r>
      <w:r w:rsidR="001068B4">
        <w:rPr>
          <w:sz w:val="28"/>
          <w:lang w:val="hr-HR"/>
        </w:rPr>
        <w:t>agenta i N partija. Svaki agent će igrati N/2 partija kao prvi igrač.</w:t>
      </w:r>
      <w:r w:rsidR="00E81C8A">
        <w:rPr>
          <w:sz w:val="28"/>
          <w:lang w:val="hr-HR"/>
        </w:rPr>
        <w:t xml:space="preserve"> Na kraju će se ispisati rezultat.</w:t>
      </w:r>
      <w:r w:rsidR="00EE07DD">
        <w:rPr>
          <w:sz w:val="28"/>
          <w:lang w:val="hr-HR"/>
        </w:rPr>
        <w:t xml:space="preserve"> Ideja je da </w:t>
      </w:r>
      <w:r>
        <w:rPr>
          <w:sz w:val="28"/>
          <w:lang w:val="hr-HR"/>
        </w:rPr>
        <w:t>se mogu</w:t>
      </w:r>
      <w:r w:rsidR="00EE07DD">
        <w:rPr>
          <w:sz w:val="28"/>
          <w:lang w:val="hr-HR"/>
        </w:rPr>
        <w:t xml:space="preserve"> usporediti različite verzije agenata</w:t>
      </w:r>
      <w:r w:rsidR="000309B9">
        <w:rPr>
          <w:sz w:val="28"/>
          <w:lang w:val="hr-HR"/>
        </w:rPr>
        <w:t xml:space="preserve">, odnosno provjeriti da klasa Bot može pouzdano pobijediti većinu partija (&gt;70%) </w:t>
      </w:r>
      <w:r w:rsidR="00EE07DD">
        <w:rPr>
          <w:sz w:val="28"/>
          <w:lang w:val="hr-HR"/>
        </w:rPr>
        <w:t xml:space="preserve">. </w:t>
      </w:r>
    </w:p>
    <w:sectPr w:rsidR="00556104">
      <w:headerReference w:type="default" r:id="rId7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98E82D" w14:textId="77777777" w:rsidR="007C455B" w:rsidRDefault="007C455B" w:rsidP="00C233D1">
      <w:pPr>
        <w:spacing w:after="0" w:line="240" w:lineRule="auto"/>
      </w:pPr>
      <w:r>
        <w:separator/>
      </w:r>
    </w:p>
  </w:endnote>
  <w:endnote w:type="continuationSeparator" w:id="0">
    <w:p w14:paraId="7891CBB7" w14:textId="77777777" w:rsidR="007C455B" w:rsidRDefault="007C455B" w:rsidP="00C233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FAFF9B" w14:textId="77777777" w:rsidR="007C455B" w:rsidRDefault="007C455B" w:rsidP="00C233D1">
      <w:pPr>
        <w:spacing w:after="0" w:line="240" w:lineRule="auto"/>
      </w:pPr>
      <w:r>
        <w:separator/>
      </w:r>
    </w:p>
  </w:footnote>
  <w:footnote w:type="continuationSeparator" w:id="0">
    <w:p w14:paraId="34F746F5" w14:textId="77777777" w:rsidR="007C455B" w:rsidRDefault="007C455B" w:rsidP="00C233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4D7770" w14:textId="77777777" w:rsidR="00C233D1" w:rsidRDefault="00E407A8" w:rsidP="00C233D1">
    <w:pPr>
      <w:rPr>
        <w:lang w:val="hr-HR"/>
      </w:rPr>
    </w:pPr>
    <w:r>
      <w:rPr>
        <w:lang w:val="hr-HR"/>
      </w:rPr>
      <w:t xml:space="preserve">Primijenjena umjetna inteligencija </w:t>
    </w:r>
    <w:r w:rsidR="00C233D1">
      <w:rPr>
        <w:lang w:val="hr-HR"/>
      </w:rPr>
      <w:t xml:space="preserve"> </w:t>
    </w:r>
    <w:r>
      <w:rPr>
        <w:lang w:val="hr-HR"/>
      </w:rPr>
      <w:t>–</w:t>
    </w:r>
    <w:r w:rsidR="00C233D1">
      <w:rPr>
        <w:lang w:val="hr-HR"/>
      </w:rPr>
      <w:t xml:space="preserve"> Labor</w:t>
    </w:r>
    <w:r>
      <w:rPr>
        <w:lang w:val="hr-HR"/>
      </w:rPr>
      <w:t>atorijska vježba</w:t>
    </w:r>
  </w:p>
  <w:p w14:paraId="3BEBCE8B" w14:textId="77777777" w:rsidR="00C233D1" w:rsidRDefault="00C233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1B054B"/>
    <w:multiLevelType w:val="hybridMultilevel"/>
    <w:tmpl w:val="AEF80386"/>
    <w:lvl w:ilvl="0" w:tplc="C95EB27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8C01E8"/>
    <w:multiLevelType w:val="hybridMultilevel"/>
    <w:tmpl w:val="98406A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AB6A13"/>
    <w:multiLevelType w:val="hybridMultilevel"/>
    <w:tmpl w:val="6A0A6D7E"/>
    <w:lvl w:ilvl="0" w:tplc="39B097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0B32C0C"/>
    <w:multiLevelType w:val="hybridMultilevel"/>
    <w:tmpl w:val="7BB2DF8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B32054"/>
    <w:multiLevelType w:val="hybridMultilevel"/>
    <w:tmpl w:val="DC4861C0"/>
    <w:lvl w:ilvl="0" w:tplc="1CCE51C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1C420C9"/>
    <w:multiLevelType w:val="hybridMultilevel"/>
    <w:tmpl w:val="31A26318"/>
    <w:lvl w:ilvl="0" w:tplc="051C55C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69597377">
    <w:abstractNumId w:val="1"/>
  </w:num>
  <w:num w:numId="2" w16cid:durableId="1158224394">
    <w:abstractNumId w:val="3"/>
  </w:num>
  <w:num w:numId="3" w16cid:durableId="1618876874">
    <w:abstractNumId w:val="4"/>
  </w:num>
  <w:num w:numId="4" w16cid:durableId="1136025599">
    <w:abstractNumId w:val="0"/>
  </w:num>
  <w:num w:numId="5" w16cid:durableId="547449526">
    <w:abstractNumId w:val="2"/>
  </w:num>
  <w:num w:numId="6" w16cid:durableId="199487439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NTczMbU0sLAwNTZT0lEKTi0uzszPAykwrgUAYx+IISwAAAA="/>
  </w:docVars>
  <w:rsids>
    <w:rsidRoot w:val="00222B02"/>
    <w:rsid w:val="000309B9"/>
    <w:rsid w:val="000579DA"/>
    <w:rsid w:val="000A2DF9"/>
    <w:rsid w:val="000B785B"/>
    <w:rsid w:val="000D7A68"/>
    <w:rsid w:val="000E476C"/>
    <w:rsid w:val="000E5C44"/>
    <w:rsid w:val="001068B4"/>
    <w:rsid w:val="00107ABF"/>
    <w:rsid w:val="00141F65"/>
    <w:rsid w:val="00145E3B"/>
    <w:rsid w:val="0021426A"/>
    <w:rsid w:val="00222B02"/>
    <w:rsid w:val="00234472"/>
    <w:rsid w:val="00247956"/>
    <w:rsid w:val="00252755"/>
    <w:rsid w:val="002811C1"/>
    <w:rsid w:val="00281256"/>
    <w:rsid w:val="00285D59"/>
    <w:rsid w:val="002D5143"/>
    <w:rsid w:val="002E2CFC"/>
    <w:rsid w:val="002F1829"/>
    <w:rsid w:val="00303EA8"/>
    <w:rsid w:val="00304F56"/>
    <w:rsid w:val="00325E81"/>
    <w:rsid w:val="00391B4F"/>
    <w:rsid w:val="003B1224"/>
    <w:rsid w:val="003C3448"/>
    <w:rsid w:val="003C45F4"/>
    <w:rsid w:val="003C64DB"/>
    <w:rsid w:val="003D2171"/>
    <w:rsid w:val="00405045"/>
    <w:rsid w:val="004212D5"/>
    <w:rsid w:val="00426807"/>
    <w:rsid w:val="004278F6"/>
    <w:rsid w:val="00447D5E"/>
    <w:rsid w:val="004578DC"/>
    <w:rsid w:val="00466337"/>
    <w:rsid w:val="004B0982"/>
    <w:rsid w:val="004B2DCC"/>
    <w:rsid w:val="004D0B7D"/>
    <w:rsid w:val="004D31AD"/>
    <w:rsid w:val="0052562F"/>
    <w:rsid w:val="0055413C"/>
    <w:rsid w:val="00556104"/>
    <w:rsid w:val="00576013"/>
    <w:rsid w:val="00585389"/>
    <w:rsid w:val="005B043E"/>
    <w:rsid w:val="005E0E33"/>
    <w:rsid w:val="005F5A94"/>
    <w:rsid w:val="00693FF3"/>
    <w:rsid w:val="006D35A7"/>
    <w:rsid w:val="00737F43"/>
    <w:rsid w:val="00784AEB"/>
    <w:rsid w:val="007C455B"/>
    <w:rsid w:val="007D3327"/>
    <w:rsid w:val="007E0F2A"/>
    <w:rsid w:val="00820D95"/>
    <w:rsid w:val="00833EE5"/>
    <w:rsid w:val="008750CA"/>
    <w:rsid w:val="00912630"/>
    <w:rsid w:val="00946FB5"/>
    <w:rsid w:val="00955FB1"/>
    <w:rsid w:val="009A3F3E"/>
    <w:rsid w:val="009D792D"/>
    <w:rsid w:val="00A41E7C"/>
    <w:rsid w:val="00A43B71"/>
    <w:rsid w:val="00AC2D63"/>
    <w:rsid w:val="00AF0A3B"/>
    <w:rsid w:val="00BA74F5"/>
    <w:rsid w:val="00BD2C12"/>
    <w:rsid w:val="00BE6DE3"/>
    <w:rsid w:val="00C233D1"/>
    <w:rsid w:val="00C402DF"/>
    <w:rsid w:val="00C55F78"/>
    <w:rsid w:val="00C57D9D"/>
    <w:rsid w:val="00C6221D"/>
    <w:rsid w:val="00C63D2B"/>
    <w:rsid w:val="00C7415F"/>
    <w:rsid w:val="00D51C58"/>
    <w:rsid w:val="00D56C98"/>
    <w:rsid w:val="00D66472"/>
    <w:rsid w:val="00D710F5"/>
    <w:rsid w:val="00D77C87"/>
    <w:rsid w:val="00D80433"/>
    <w:rsid w:val="00D86F4B"/>
    <w:rsid w:val="00DE592B"/>
    <w:rsid w:val="00E05B58"/>
    <w:rsid w:val="00E36110"/>
    <w:rsid w:val="00E407A8"/>
    <w:rsid w:val="00E41DF2"/>
    <w:rsid w:val="00E60585"/>
    <w:rsid w:val="00E71C2F"/>
    <w:rsid w:val="00E77C73"/>
    <w:rsid w:val="00E8002A"/>
    <w:rsid w:val="00E81C8A"/>
    <w:rsid w:val="00E8487A"/>
    <w:rsid w:val="00EA7C33"/>
    <w:rsid w:val="00EE07DD"/>
    <w:rsid w:val="00EF4EAA"/>
    <w:rsid w:val="00F370BC"/>
    <w:rsid w:val="00F57B35"/>
    <w:rsid w:val="00F72F24"/>
    <w:rsid w:val="00FA086D"/>
    <w:rsid w:val="00FC2983"/>
    <w:rsid w:val="00FC6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BD391D"/>
  <w15:chartTrackingRefBased/>
  <w15:docId w15:val="{A209D497-8582-49D0-A560-87C405C95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3B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33D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33D1"/>
  </w:style>
  <w:style w:type="paragraph" w:styleId="Footer">
    <w:name w:val="footer"/>
    <w:basedOn w:val="Normal"/>
    <w:link w:val="FooterChar"/>
    <w:uiPriority w:val="99"/>
    <w:unhideWhenUsed/>
    <w:rsid w:val="00C233D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33D1"/>
  </w:style>
  <w:style w:type="paragraph" w:styleId="ListParagraph">
    <w:name w:val="List Paragraph"/>
    <w:basedOn w:val="Normal"/>
    <w:uiPriority w:val="34"/>
    <w:qFormat/>
    <w:rsid w:val="00C233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7</TotalTime>
  <Pages>2</Pages>
  <Words>446</Words>
  <Characters>254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</dc:creator>
  <cp:keywords/>
  <dc:description/>
  <cp:lastModifiedBy>Toma Rončević</cp:lastModifiedBy>
  <cp:revision>34</cp:revision>
  <dcterms:created xsi:type="dcterms:W3CDTF">2022-03-12T11:20:00Z</dcterms:created>
  <dcterms:modified xsi:type="dcterms:W3CDTF">2025-03-10T12:39:00Z</dcterms:modified>
</cp:coreProperties>
</file>